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A5BDD9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laba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631FD528" w:rsidR="007F3DC0" w:rsidRDefault="00C468F6" w:rsidP="007F3DC0">
      <w:pPr>
        <w:tabs>
          <w:tab w:val="left" w:pos="709"/>
        </w:tabs>
        <w:spacing w:line="240" w:lineRule="auto"/>
        <w:rPr>
          <w:rFonts w:cstheme="minorHAnsi"/>
          <w:b/>
          <w:bCs/>
          <w:sz w:val="24"/>
          <w:szCs w:val="24"/>
        </w:rPr>
      </w:pPr>
      <w:r>
        <w:rPr>
          <w:rFonts w:cstheme="minorHAnsi"/>
          <w:b/>
          <w:bCs/>
          <w:sz w:val="24"/>
          <w:szCs w:val="24"/>
        </w:rPr>
        <w:t>OR</w:t>
      </w: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D6601" w14:textId="77777777" w:rsidR="00A6203A" w:rsidRDefault="00A6203A" w:rsidP="00CB37D9">
      <w:pPr>
        <w:spacing w:after="0" w:line="240" w:lineRule="auto"/>
      </w:pPr>
      <w:r>
        <w:separator/>
      </w:r>
    </w:p>
  </w:endnote>
  <w:endnote w:type="continuationSeparator" w:id="0">
    <w:p w14:paraId="3B5DFC74" w14:textId="77777777" w:rsidR="00A6203A" w:rsidRDefault="00A6203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8308" w14:textId="77777777" w:rsidR="0007350D" w:rsidRDefault="00073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EA6AAB3" w:rsidR="00CB37D9" w:rsidRPr="0007350D" w:rsidRDefault="00CB37D9" w:rsidP="00073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6B81B" w14:textId="77777777" w:rsidR="0007350D" w:rsidRDefault="00073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6A90A" w14:textId="77777777" w:rsidR="00A6203A" w:rsidRDefault="00A6203A" w:rsidP="00CB37D9">
      <w:pPr>
        <w:spacing w:after="0" w:line="240" w:lineRule="auto"/>
      </w:pPr>
      <w:r>
        <w:separator/>
      </w:r>
    </w:p>
  </w:footnote>
  <w:footnote w:type="continuationSeparator" w:id="0">
    <w:p w14:paraId="1B4B4640" w14:textId="77777777" w:rsidR="00A6203A" w:rsidRDefault="00A6203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0B8AF" w14:textId="77777777" w:rsidR="0007350D" w:rsidRDefault="00073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1720DA1" w:rsidR="00AD6FC0" w:rsidRPr="0007350D" w:rsidRDefault="00AD6FC0" w:rsidP="00073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2E8DE" w14:textId="77777777" w:rsidR="0007350D" w:rsidRDefault="000735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350D"/>
    <w:rsid w:val="000926AA"/>
    <w:rsid w:val="000A4A9B"/>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56F25"/>
    <w:rsid w:val="00A6203A"/>
    <w:rsid w:val="00AA094F"/>
    <w:rsid w:val="00AD6FC0"/>
    <w:rsid w:val="00B32A3C"/>
    <w:rsid w:val="00BC0F62"/>
    <w:rsid w:val="00C468F6"/>
    <w:rsid w:val="00C55AF5"/>
    <w:rsid w:val="00C576A9"/>
    <w:rsid w:val="00C91B90"/>
    <w:rsid w:val="00CB37D9"/>
    <w:rsid w:val="00CD6FD8"/>
    <w:rsid w:val="00D54234"/>
    <w:rsid w:val="00DD2CCC"/>
    <w:rsid w:val="00E9546D"/>
    <w:rsid w:val="00EC03D1"/>
    <w:rsid w:val="00F3734B"/>
    <w:rsid w:val="00F42D73"/>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2</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